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2FC1" w:rsidRPr="00415381" w:rsidRDefault="00F02FC1" w:rsidP="00F02FC1">
      <w:pPr>
        <w:jc w:val="right"/>
        <w:rPr>
          <w:rFonts w:ascii="Book Antiqua" w:hAnsi="Book Antiqua"/>
          <w:sz w:val="24"/>
          <w:szCs w:val="24"/>
        </w:rPr>
      </w:pPr>
      <w:r w:rsidRPr="00415381"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51975967" wp14:editId="364DB09E">
            <wp:extent cx="3133725" cy="83766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T logo  [Converted]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934" cy="8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1E1A" w:rsidRPr="00415381" w:rsidRDefault="002D520B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pril 16</w:t>
      </w:r>
      <w:r w:rsidR="004D0CDD" w:rsidRPr="00415381">
        <w:rPr>
          <w:rFonts w:ascii="Book Antiqua" w:hAnsi="Book Antiqua"/>
          <w:sz w:val="24"/>
          <w:szCs w:val="24"/>
        </w:rPr>
        <w:t xml:space="preserve"> 2014</w:t>
      </w:r>
    </w:p>
    <w:p w:rsidR="004D0CDD" w:rsidRPr="00415381" w:rsidRDefault="004C23B0">
      <w:pPr>
        <w:rPr>
          <w:rFonts w:ascii="Book Antiqua" w:hAnsi="Book Antiqua"/>
          <w:color w:val="000000" w:themeColor="text1"/>
          <w:sz w:val="24"/>
          <w:szCs w:val="24"/>
        </w:rPr>
      </w:pPr>
      <w:r>
        <w:rPr>
          <w:rFonts w:ascii="Book Antiqua" w:hAnsi="Book Antiqua"/>
          <w:color w:val="000000" w:themeColor="text1"/>
          <w:sz w:val="24"/>
          <w:szCs w:val="24"/>
        </w:rPr>
        <w:t>Name</w:t>
      </w:r>
      <w:bookmarkStart w:id="0" w:name="_GoBack"/>
      <w:bookmarkEnd w:id="0"/>
      <w:r w:rsidR="004D0CDD" w:rsidRPr="00415381">
        <w:rPr>
          <w:rFonts w:ascii="Book Antiqua" w:hAnsi="Book Antiqua" w:cs="Times New Roman"/>
          <w:color w:val="000000" w:themeColor="text1"/>
          <w:sz w:val="24"/>
          <w:szCs w:val="24"/>
        </w:rPr>
        <w:br/>
      </w:r>
      <w:r w:rsidR="00DA77B7">
        <w:rPr>
          <w:rFonts w:ascii="Book Antiqua" w:hAnsi="Book Antiqua"/>
          <w:color w:val="000000" w:themeColor="text1"/>
          <w:sz w:val="24"/>
          <w:szCs w:val="24"/>
        </w:rPr>
        <w:br/>
      </w:r>
      <w:r w:rsidR="004D0CDD" w:rsidRPr="00415381">
        <w:rPr>
          <w:rFonts w:ascii="Book Antiqua" w:hAnsi="Book Antiqua"/>
          <w:color w:val="000000" w:themeColor="text1"/>
          <w:sz w:val="24"/>
          <w:szCs w:val="24"/>
        </w:rPr>
        <w:t>Dear</w:t>
      </w:r>
      <w:r w:rsidR="00F02FC1" w:rsidRPr="00415381">
        <w:rPr>
          <w:rFonts w:ascii="Book Antiqua" w:hAnsi="Book Antiqua"/>
          <w:color w:val="000000" w:themeColor="text1"/>
          <w:sz w:val="24"/>
          <w:szCs w:val="24"/>
        </w:rPr>
        <w:t>,</w:t>
      </w:r>
      <w:r w:rsidR="00B15384" w:rsidRPr="0041538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D0CDD" w:rsidRPr="00415381">
        <w:rPr>
          <w:rFonts w:ascii="Book Antiqua" w:hAnsi="Book Antiqua"/>
          <w:color w:val="000000" w:themeColor="text1"/>
          <w:sz w:val="24"/>
          <w:szCs w:val="24"/>
        </w:rPr>
        <w:br/>
      </w:r>
      <w:r w:rsidR="00B15384" w:rsidRPr="00415381">
        <w:rPr>
          <w:rFonts w:ascii="Book Antiqua" w:hAnsi="Book Antiqua"/>
          <w:color w:val="000000" w:themeColor="text1"/>
          <w:sz w:val="24"/>
          <w:szCs w:val="24"/>
        </w:rPr>
        <w:t xml:space="preserve">        </w:t>
      </w:r>
      <w:r w:rsidR="004D0CDD" w:rsidRPr="00415381">
        <w:rPr>
          <w:rFonts w:ascii="Book Antiqua" w:hAnsi="Book Antiqua"/>
          <w:color w:val="000000" w:themeColor="text1"/>
          <w:sz w:val="24"/>
          <w:szCs w:val="24"/>
        </w:rPr>
        <w:t>We have been humbled by the support received</w:t>
      </w:r>
      <w:r w:rsidR="00F51307" w:rsidRPr="00415381">
        <w:rPr>
          <w:rFonts w:ascii="Book Antiqua" w:hAnsi="Book Antiqua"/>
          <w:color w:val="000000" w:themeColor="text1"/>
          <w:sz w:val="24"/>
          <w:szCs w:val="24"/>
        </w:rPr>
        <w:t xml:space="preserve"> after the September floods</w:t>
      </w:r>
      <w:r w:rsidR="004D0CDD" w:rsidRPr="0041538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9862D8">
        <w:rPr>
          <w:rFonts w:ascii="Book Antiqua" w:hAnsi="Book Antiqua"/>
          <w:color w:val="000000" w:themeColor="text1"/>
          <w:sz w:val="24"/>
          <w:szCs w:val="24"/>
        </w:rPr>
        <w:t>from</w:t>
      </w:r>
      <w:r w:rsidR="004D0CDD" w:rsidRPr="00415381">
        <w:rPr>
          <w:rFonts w:ascii="Book Antiqua" w:hAnsi="Book Antiqua"/>
          <w:color w:val="000000" w:themeColor="text1"/>
          <w:sz w:val="24"/>
          <w:szCs w:val="24"/>
        </w:rPr>
        <w:t xml:space="preserve"> our extended community</w:t>
      </w:r>
      <w:r w:rsidR="00B15384" w:rsidRPr="00415381">
        <w:rPr>
          <w:rFonts w:ascii="Book Antiqua" w:hAnsi="Book Antiqua"/>
          <w:color w:val="000000" w:themeColor="text1"/>
          <w:sz w:val="24"/>
          <w:szCs w:val="24"/>
        </w:rPr>
        <w:t xml:space="preserve">.  </w:t>
      </w:r>
      <w:r w:rsidR="00F02FC1" w:rsidRPr="00415381">
        <w:rPr>
          <w:rFonts w:ascii="Book Antiqua" w:hAnsi="Book Antiqua"/>
          <w:color w:val="000000" w:themeColor="text1"/>
          <w:sz w:val="24"/>
          <w:szCs w:val="24"/>
        </w:rPr>
        <w:t xml:space="preserve"> The support you have given our community through </w:t>
      </w:r>
      <w:r w:rsidR="002D520B">
        <w:rPr>
          <w:rFonts w:ascii="Book Antiqua" w:hAnsi="Book Antiqua"/>
          <w:color w:val="000000" w:themeColor="text1"/>
          <w:sz w:val="24"/>
          <w:szCs w:val="24"/>
        </w:rPr>
        <w:t xml:space="preserve">your volunteerism has been exceptional!  When you sponsored the mailing of the Jamestown flood bowl project, you have given us </w:t>
      </w:r>
      <w:r w:rsidR="00F02FC1" w:rsidRPr="00415381">
        <w:rPr>
          <w:rFonts w:ascii="Book Antiqua" w:hAnsi="Book Antiqua"/>
          <w:color w:val="000000" w:themeColor="text1"/>
          <w:sz w:val="24"/>
          <w:szCs w:val="24"/>
        </w:rPr>
        <w:t>a thoughtful and special way to thank individuals and groups who have provided our town with support through the rebuild process</w:t>
      </w:r>
      <w:r w:rsidR="00F83BA1">
        <w:rPr>
          <w:rFonts w:ascii="Book Antiqua" w:hAnsi="Book Antiqua"/>
          <w:color w:val="000000" w:themeColor="text1"/>
          <w:sz w:val="24"/>
          <w:szCs w:val="24"/>
        </w:rPr>
        <w:t>, as well as for future fund raising events</w:t>
      </w:r>
      <w:r w:rsidR="00F02FC1" w:rsidRPr="00415381">
        <w:rPr>
          <w:rFonts w:ascii="Book Antiqua" w:hAnsi="Book Antiqua"/>
          <w:color w:val="000000" w:themeColor="text1"/>
          <w:sz w:val="24"/>
          <w:szCs w:val="24"/>
        </w:rPr>
        <w:t xml:space="preserve">.  </w:t>
      </w:r>
    </w:p>
    <w:p w:rsidR="00B15384" w:rsidRPr="00415381" w:rsidRDefault="002D520B" w:rsidP="00B15384">
      <w:pPr>
        <w:rPr>
          <w:rFonts w:ascii="Book Antiqua" w:hAnsi="Book Antiqua"/>
          <w:color w:val="000000" w:themeColor="text1"/>
          <w:sz w:val="24"/>
          <w:szCs w:val="24"/>
        </w:rPr>
      </w:pPr>
      <w:r>
        <w:rPr>
          <w:rFonts w:ascii="Book Antiqua" w:hAnsi="Book Antiqua"/>
          <w:color w:val="000000" w:themeColor="text1"/>
          <w:sz w:val="24"/>
          <w:szCs w:val="24"/>
        </w:rPr>
        <w:t>Your donation of is appreciated and we thank you for your donation.</w:t>
      </w:r>
    </w:p>
    <w:p w:rsidR="00B15384" w:rsidRPr="00415381" w:rsidRDefault="00B15384">
      <w:pPr>
        <w:rPr>
          <w:rFonts w:ascii="Book Antiqua" w:hAnsi="Book Antiqua"/>
          <w:color w:val="000000" w:themeColor="text1"/>
          <w:sz w:val="24"/>
          <w:szCs w:val="24"/>
        </w:rPr>
      </w:pPr>
      <w:r w:rsidRPr="00415381">
        <w:rPr>
          <w:rFonts w:ascii="Book Antiqua" w:hAnsi="Book Antiqua"/>
          <w:color w:val="000000" w:themeColor="text1"/>
          <w:sz w:val="24"/>
          <w:szCs w:val="24"/>
        </w:rPr>
        <w:t xml:space="preserve">Thank you for your </w:t>
      </w:r>
      <w:r w:rsidR="004B30E4">
        <w:rPr>
          <w:rFonts w:ascii="Book Antiqua" w:hAnsi="Book Antiqua"/>
          <w:color w:val="000000" w:themeColor="text1"/>
          <w:sz w:val="24"/>
          <w:szCs w:val="24"/>
        </w:rPr>
        <w:t>support</w:t>
      </w:r>
      <w:r w:rsidRPr="00415381">
        <w:rPr>
          <w:rFonts w:ascii="Book Antiqua" w:hAnsi="Book Antiqua"/>
          <w:color w:val="000000" w:themeColor="text1"/>
          <w:sz w:val="24"/>
          <w:szCs w:val="24"/>
        </w:rPr>
        <w:t xml:space="preserve">.  </w:t>
      </w:r>
    </w:p>
    <w:p w:rsidR="00B15384" w:rsidRPr="00415381" w:rsidRDefault="00B15384">
      <w:pPr>
        <w:rPr>
          <w:rFonts w:ascii="Book Antiqua" w:hAnsi="Book Antiqua"/>
          <w:color w:val="000000" w:themeColor="text1"/>
          <w:sz w:val="24"/>
          <w:szCs w:val="24"/>
        </w:rPr>
      </w:pPr>
      <w:r w:rsidRPr="00415381">
        <w:rPr>
          <w:rFonts w:ascii="Book Antiqua" w:hAnsi="Book Antiqua"/>
          <w:color w:val="000000" w:themeColor="text1"/>
          <w:sz w:val="24"/>
          <w:szCs w:val="24"/>
        </w:rPr>
        <w:t>Sincerely,</w:t>
      </w:r>
    </w:p>
    <w:p w:rsidR="00B15384" w:rsidRPr="00415381" w:rsidRDefault="00B15384">
      <w:pPr>
        <w:rPr>
          <w:rFonts w:ascii="Book Antiqua" w:hAnsi="Book Antiqua"/>
          <w:color w:val="000000" w:themeColor="text1"/>
          <w:sz w:val="24"/>
          <w:szCs w:val="24"/>
        </w:rPr>
      </w:pPr>
    </w:p>
    <w:p w:rsidR="00B15384" w:rsidRPr="00415381" w:rsidRDefault="00B15384">
      <w:pPr>
        <w:rPr>
          <w:rFonts w:ascii="Book Antiqua" w:hAnsi="Book Antiqua"/>
          <w:color w:val="000000" w:themeColor="text1"/>
          <w:sz w:val="24"/>
          <w:szCs w:val="24"/>
        </w:rPr>
      </w:pPr>
      <w:r w:rsidRPr="00415381">
        <w:rPr>
          <w:rFonts w:ascii="Book Antiqua" w:hAnsi="Book Antiqua"/>
          <w:color w:val="000000" w:themeColor="text1"/>
          <w:sz w:val="24"/>
          <w:szCs w:val="24"/>
        </w:rPr>
        <w:t>Tara Schoedinger</w:t>
      </w:r>
      <w:r w:rsidRPr="00415381">
        <w:rPr>
          <w:rFonts w:ascii="Book Antiqua" w:hAnsi="Book Antiqua"/>
          <w:color w:val="000000" w:themeColor="text1"/>
          <w:sz w:val="24"/>
          <w:szCs w:val="24"/>
        </w:rPr>
        <w:br/>
        <w:t>Jamestown Mayor</w:t>
      </w:r>
    </w:p>
    <w:sectPr w:rsidR="00B15384" w:rsidRPr="004153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DU0MzQxMzOztDBS0lEKTi0uzszPAykwrAUA5q2UhiwAAAA="/>
  </w:docVars>
  <w:rsids>
    <w:rsidRoot w:val="004D0CDD"/>
    <w:rsid w:val="00000DEB"/>
    <w:rsid w:val="00001175"/>
    <w:rsid w:val="000015C6"/>
    <w:rsid w:val="00001B91"/>
    <w:rsid w:val="00003A5B"/>
    <w:rsid w:val="00004F7E"/>
    <w:rsid w:val="00004FF7"/>
    <w:rsid w:val="000060B9"/>
    <w:rsid w:val="0000753E"/>
    <w:rsid w:val="0001237B"/>
    <w:rsid w:val="000126E2"/>
    <w:rsid w:val="000150B0"/>
    <w:rsid w:val="00015130"/>
    <w:rsid w:val="00016174"/>
    <w:rsid w:val="000169EF"/>
    <w:rsid w:val="000207D1"/>
    <w:rsid w:val="00021DD7"/>
    <w:rsid w:val="000225F9"/>
    <w:rsid w:val="00022C1B"/>
    <w:rsid w:val="00022CB1"/>
    <w:rsid w:val="0002316E"/>
    <w:rsid w:val="00023E4C"/>
    <w:rsid w:val="00024858"/>
    <w:rsid w:val="0002615D"/>
    <w:rsid w:val="00026D0C"/>
    <w:rsid w:val="00030A29"/>
    <w:rsid w:val="00031742"/>
    <w:rsid w:val="000357E3"/>
    <w:rsid w:val="00036292"/>
    <w:rsid w:val="00036FCE"/>
    <w:rsid w:val="00040BB6"/>
    <w:rsid w:val="00042FC9"/>
    <w:rsid w:val="000447A3"/>
    <w:rsid w:val="00044B42"/>
    <w:rsid w:val="00045CC2"/>
    <w:rsid w:val="000475D4"/>
    <w:rsid w:val="00047E47"/>
    <w:rsid w:val="00050913"/>
    <w:rsid w:val="00050F03"/>
    <w:rsid w:val="00051061"/>
    <w:rsid w:val="00051171"/>
    <w:rsid w:val="000518CE"/>
    <w:rsid w:val="00052600"/>
    <w:rsid w:val="00052A47"/>
    <w:rsid w:val="000533BE"/>
    <w:rsid w:val="0005359B"/>
    <w:rsid w:val="00055475"/>
    <w:rsid w:val="000577E1"/>
    <w:rsid w:val="00061D9F"/>
    <w:rsid w:val="00062543"/>
    <w:rsid w:val="0006443B"/>
    <w:rsid w:val="00065DD2"/>
    <w:rsid w:val="00067F7E"/>
    <w:rsid w:val="00070BB9"/>
    <w:rsid w:val="00071357"/>
    <w:rsid w:val="0007282C"/>
    <w:rsid w:val="000749CC"/>
    <w:rsid w:val="00074A7A"/>
    <w:rsid w:val="00075FDC"/>
    <w:rsid w:val="00076659"/>
    <w:rsid w:val="00081A49"/>
    <w:rsid w:val="000838AB"/>
    <w:rsid w:val="00083C84"/>
    <w:rsid w:val="00084DA6"/>
    <w:rsid w:val="00087ADC"/>
    <w:rsid w:val="00090D90"/>
    <w:rsid w:val="00091D55"/>
    <w:rsid w:val="00094AF4"/>
    <w:rsid w:val="00095885"/>
    <w:rsid w:val="000A6583"/>
    <w:rsid w:val="000A6900"/>
    <w:rsid w:val="000A76F9"/>
    <w:rsid w:val="000B06AD"/>
    <w:rsid w:val="000B1A8A"/>
    <w:rsid w:val="000B2982"/>
    <w:rsid w:val="000B33C9"/>
    <w:rsid w:val="000B39D5"/>
    <w:rsid w:val="000B3FD3"/>
    <w:rsid w:val="000B51A4"/>
    <w:rsid w:val="000B5BE2"/>
    <w:rsid w:val="000C0327"/>
    <w:rsid w:val="000C1472"/>
    <w:rsid w:val="000C166E"/>
    <w:rsid w:val="000C16AE"/>
    <w:rsid w:val="000C16D1"/>
    <w:rsid w:val="000C20B2"/>
    <w:rsid w:val="000C2DEB"/>
    <w:rsid w:val="000C35D4"/>
    <w:rsid w:val="000C50F6"/>
    <w:rsid w:val="000C590F"/>
    <w:rsid w:val="000C5BFF"/>
    <w:rsid w:val="000D0F37"/>
    <w:rsid w:val="000D2D50"/>
    <w:rsid w:val="000D4717"/>
    <w:rsid w:val="000D6135"/>
    <w:rsid w:val="000D7900"/>
    <w:rsid w:val="000E12D7"/>
    <w:rsid w:val="000E27D8"/>
    <w:rsid w:val="000E2CE4"/>
    <w:rsid w:val="000E333C"/>
    <w:rsid w:val="000E37D0"/>
    <w:rsid w:val="000E5CD2"/>
    <w:rsid w:val="000F0450"/>
    <w:rsid w:val="000F0952"/>
    <w:rsid w:val="000F368D"/>
    <w:rsid w:val="000F5B86"/>
    <w:rsid w:val="000F6D54"/>
    <w:rsid w:val="000F6F97"/>
    <w:rsid w:val="000F7012"/>
    <w:rsid w:val="00100125"/>
    <w:rsid w:val="001023B3"/>
    <w:rsid w:val="00104174"/>
    <w:rsid w:val="00105BDC"/>
    <w:rsid w:val="00106187"/>
    <w:rsid w:val="001075CB"/>
    <w:rsid w:val="0011266C"/>
    <w:rsid w:val="00113254"/>
    <w:rsid w:val="00113959"/>
    <w:rsid w:val="00114260"/>
    <w:rsid w:val="00114D9E"/>
    <w:rsid w:val="0011583F"/>
    <w:rsid w:val="00117554"/>
    <w:rsid w:val="00120BC4"/>
    <w:rsid w:val="00121EE3"/>
    <w:rsid w:val="001220D8"/>
    <w:rsid w:val="00126B7E"/>
    <w:rsid w:val="0012708E"/>
    <w:rsid w:val="001303B8"/>
    <w:rsid w:val="0013196E"/>
    <w:rsid w:val="00133694"/>
    <w:rsid w:val="00136C85"/>
    <w:rsid w:val="00136CD2"/>
    <w:rsid w:val="001378A6"/>
    <w:rsid w:val="00140D77"/>
    <w:rsid w:val="00142B85"/>
    <w:rsid w:val="001457DF"/>
    <w:rsid w:val="00146BF5"/>
    <w:rsid w:val="0014726A"/>
    <w:rsid w:val="00150322"/>
    <w:rsid w:val="00152C63"/>
    <w:rsid w:val="0015318D"/>
    <w:rsid w:val="00156048"/>
    <w:rsid w:val="00160C8D"/>
    <w:rsid w:val="001614FA"/>
    <w:rsid w:val="001641CF"/>
    <w:rsid w:val="001660F9"/>
    <w:rsid w:val="00166737"/>
    <w:rsid w:val="00166AFD"/>
    <w:rsid w:val="00166D23"/>
    <w:rsid w:val="00171307"/>
    <w:rsid w:val="00171CFD"/>
    <w:rsid w:val="00173977"/>
    <w:rsid w:val="00177D9A"/>
    <w:rsid w:val="00180240"/>
    <w:rsid w:val="001804BE"/>
    <w:rsid w:val="00184BF0"/>
    <w:rsid w:val="00186C86"/>
    <w:rsid w:val="00187796"/>
    <w:rsid w:val="001907C5"/>
    <w:rsid w:val="00191FD0"/>
    <w:rsid w:val="00194224"/>
    <w:rsid w:val="001948E6"/>
    <w:rsid w:val="001950DA"/>
    <w:rsid w:val="00196944"/>
    <w:rsid w:val="001A15CC"/>
    <w:rsid w:val="001A38CD"/>
    <w:rsid w:val="001A3928"/>
    <w:rsid w:val="001A3936"/>
    <w:rsid w:val="001A46A7"/>
    <w:rsid w:val="001A5747"/>
    <w:rsid w:val="001B0333"/>
    <w:rsid w:val="001B0DC7"/>
    <w:rsid w:val="001B3C90"/>
    <w:rsid w:val="001B45BF"/>
    <w:rsid w:val="001B5B22"/>
    <w:rsid w:val="001B63E8"/>
    <w:rsid w:val="001B6A04"/>
    <w:rsid w:val="001B6E1E"/>
    <w:rsid w:val="001B7735"/>
    <w:rsid w:val="001B7A0D"/>
    <w:rsid w:val="001C1AAE"/>
    <w:rsid w:val="001C1CB5"/>
    <w:rsid w:val="001C26FB"/>
    <w:rsid w:val="001C2C9D"/>
    <w:rsid w:val="001C36F2"/>
    <w:rsid w:val="001C5DDE"/>
    <w:rsid w:val="001C5FFA"/>
    <w:rsid w:val="001C72E9"/>
    <w:rsid w:val="001C7466"/>
    <w:rsid w:val="001C7C44"/>
    <w:rsid w:val="001D1F21"/>
    <w:rsid w:val="001D2859"/>
    <w:rsid w:val="001D3840"/>
    <w:rsid w:val="001D4BD6"/>
    <w:rsid w:val="001D4DCB"/>
    <w:rsid w:val="001E629D"/>
    <w:rsid w:val="001E720B"/>
    <w:rsid w:val="001F22C1"/>
    <w:rsid w:val="001F5445"/>
    <w:rsid w:val="0020102D"/>
    <w:rsid w:val="00201E18"/>
    <w:rsid w:val="00202CD5"/>
    <w:rsid w:val="0020377D"/>
    <w:rsid w:val="00204359"/>
    <w:rsid w:val="00205373"/>
    <w:rsid w:val="002112F5"/>
    <w:rsid w:val="002137C2"/>
    <w:rsid w:val="0021598B"/>
    <w:rsid w:val="00216D4E"/>
    <w:rsid w:val="00217033"/>
    <w:rsid w:val="002204E4"/>
    <w:rsid w:val="00222C02"/>
    <w:rsid w:val="002316ED"/>
    <w:rsid w:val="002329CF"/>
    <w:rsid w:val="00233049"/>
    <w:rsid w:val="0023359B"/>
    <w:rsid w:val="00236E42"/>
    <w:rsid w:val="00240588"/>
    <w:rsid w:val="002412A0"/>
    <w:rsid w:val="00242FDE"/>
    <w:rsid w:val="00243E8D"/>
    <w:rsid w:val="0024464D"/>
    <w:rsid w:val="002448B0"/>
    <w:rsid w:val="0024510A"/>
    <w:rsid w:val="0024522C"/>
    <w:rsid w:val="0024597B"/>
    <w:rsid w:val="0024788D"/>
    <w:rsid w:val="002501D0"/>
    <w:rsid w:val="00255436"/>
    <w:rsid w:val="00256443"/>
    <w:rsid w:val="002566A9"/>
    <w:rsid w:val="00256CFC"/>
    <w:rsid w:val="0025753A"/>
    <w:rsid w:val="002600F6"/>
    <w:rsid w:val="00260652"/>
    <w:rsid w:val="00261F7A"/>
    <w:rsid w:val="00262313"/>
    <w:rsid w:val="00264A3B"/>
    <w:rsid w:val="002655EC"/>
    <w:rsid w:val="00266DBA"/>
    <w:rsid w:val="00266F96"/>
    <w:rsid w:val="00267C43"/>
    <w:rsid w:val="00272AB0"/>
    <w:rsid w:val="0027342D"/>
    <w:rsid w:val="00273594"/>
    <w:rsid w:val="002751CE"/>
    <w:rsid w:val="0027582A"/>
    <w:rsid w:val="00275984"/>
    <w:rsid w:val="00280BDC"/>
    <w:rsid w:val="0028149A"/>
    <w:rsid w:val="002827ED"/>
    <w:rsid w:val="0028449B"/>
    <w:rsid w:val="00284842"/>
    <w:rsid w:val="00284C38"/>
    <w:rsid w:val="00285DCF"/>
    <w:rsid w:val="002864A0"/>
    <w:rsid w:val="002878C3"/>
    <w:rsid w:val="00287B69"/>
    <w:rsid w:val="00290317"/>
    <w:rsid w:val="0029264B"/>
    <w:rsid w:val="002927D8"/>
    <w:rsid w:val="00293113"/>
    <w:rsid w:val="002946B5"/>
    <w:rsid w:val="00294DA5"/>
    <w:rsid w:val="00295410"/>
    <w:rsid w:val="0029634A"/>
    <w:rsid w:val="00296AFE"/>
    <w:rsid w:val="002972EE"/>
    <w:rsid w:val="002A1165"/>
    <w:rsid w:val="002A1CA1"/>
    <w:rsid w:val="002A2E41"/>
    <w:rsid w:val="002A502E"/>
    <w:rsid w:val="002A5201"/>
    <w:rsid w:val="002A6E9E"/>
    <w:rsid w:val="002B02ED"/>
    <w:rsid w:val="002B1815"/>
    <w:rsid w:val="002B360C"/>
    <w:rsid w:val="002B497B"/>
    <w:rsid w:val="002B49FC"/>
    <w:rsid w:val="002B74DF"/>
    <w:rsid w:val="002B7E5A"/>
    <w:rsid w:val="002C00AA"/>
    <w:rsid w:val="002C04F1"/>
    <w:rsid w:val="002C14D6"/>
    <w:rsid w:val="002C2EF4"/>
    <w:rsid w:val="002C39EF"/>
    <w:rsid w:val="002C6FEF"/>
    <w:rsid w:val="002D1D95"/>
    <w:rsid w:val="002D3FC2"/>
    <w:rsid w:val="002D417B"/>
    <w:rsid w:val="002D43A0"/>
    <w:rsid w:val="002D4DF8"/>
    <w:rsid w:val="002D520B"/>
    <w:rsid w:val="002D6F31"/>
    <w:rsid w:val="002D77C4"/>
    <w:rsid w:val="002E1095"/>
    <w:rsid w:val="002E12BF"/>
    <w:rsid w:val="002E3A8D"/>
    <w:rsid w:val="002E4F99"/>
    <w:rsid w:val="002E6A99"/>
    <w:rsid w:val="002F4B6E"/>
    <w:rsid w:val="002F5A6F"/>
    <w:rsid w:val="002F62A5"/>
    <w:rsid w:val="002F6BAF"/>
    <w:rsid w:val="002F7E3B"/>
    <w:rsid w:val="00301037"/>
    <w:rsid w:val="00302408"/>
    <w:rsid w:val="00302647"/>
    <w:rsid w:val="0030605A"/>
    <w:rsid w:val="00306F98"/>
    <w:rsid w:val="00311069"/>
    <w:rsid w:val="003117B9"/>
    <w:rsid w:val="00313893"/>
    <w:rsid w:val="00315522"/>
    <w:rsid w:val="00316CD1"/>
    <w:rsid w:val="00317BEF"/>
    <w:rsid w:val="0032216C"/>
    <w:rsid w:val="00322290"/>
    <w:rsid w:val="0032289E"/>
    <w:rsid w:val="003245AD"/>
    <w:rsid w:val="0032668A"/>
    <w:rsid w:val="00326DF6"/>
    <w:rsid w:val="003276B7"/>
    <w:rsid w:val="0032779B"/>
    <w:rsid w:val="00332C09"/>
    <w:rsid w:val="00332C67"/>
    <w:rsid w:val="003339DA"/>
    <w:rsid w:val="00334ECE"/>
    <w:rsid w:val="0034274F"/>
    <w:rsid w:val="00343326"/>
    <w:rsid w:val="00344143"/>
    <w:rsid w:val="00345094"/>
    <w:rsid w:val="00345296"/>
    <w:rsid w:val="00351F8A"/>
    <w:rsid w:val="003533DA"/>
    <w:rsid w:val="00353CED"/>
    <w:rsid w:val="00354963"/>
    <w:rsid w:val="00360923"/>
    <w:rsid w:val="003616EC"/>
    <w:rsid w:val="00362AA9"/>
    <w:rsid w:val="00362D42"/>
    <w:rsid w:val="00363972"/>
    <w:rsid w:val="00363D73"/>
    <w:rsid w:val="003656FE"/>
    <w:rsid w:val="0037062A"/>
    <w:rsid w:val="00375439"/>
    <w:rsid w:val="00377028"/>
    <w:rsid w:val="00380FD3"/>
    <w:rsid w:val="00381661"/>
    <w:rsid w:val="00381818"/>
    <w:rsid w:val="00381D51"/>
    <w:rsid w:val="00385B27"/>
    <w:rsid w:val="003876D3"/>
    <w:rsid w:val="0039081D"/>
    <w:rsid w:val="00391ABE"/>
    <w:rsid w:val="003935BA"/>
    <w:rsid w:val="0039364D"/>
    <w:rsid w:val="00394DD0"/>
    <w:rsid w:val="00395232"/>
    <w:rsid w:val="00396841"/>
    <w:rsid w:val="003A1120"/>
    <w:rsid w:val="003A305C"/>
    <w:rsid w:val="003A394C"/>
    <w:rsid w:val="003A3ED5"/>
    <w:rsid w:val="003A4078"/>
    <w:rsid w:val="003B23BE"/>
    <w:rsid w:val="003B351D"/>
    <w:rsid w:val="003B7C26"/>
    <w:rsid w:val="003B7D02"/>
    <w:rsid w:val="003C4481"/>
    <w:rsid w:val="003C4519"/>
    <w:rsid w:val="003C4FAC"/>
    <w:rsid w:val="003C52D5"/>
    <w:rsid w:val="003C6373"/>
    <w:rsid w:val="003C6ACA"/>
    <w:rsid w:val="003D089B"/>
    <w:rsid w:val="003D1EA6"/>
    <w:rsid w:val="003D23A7"/>
    <w:rsid w:val="003D27E3"/>
    <w:rsid w:val="003D5D21"/>
    <w:rsid w:val="003E3932"/>
    <w:rsid w:val="003E3C94"/>
    <w:rsid w:val="003E416D"/>
    <w:rsid w:val="003E44E5"/>
    <w:rsid w:val="003E5308"/>
    <w:rsid w:val="003E5761"/>
    <w:rsid w:val="003E5BB5"/>
    <w:rsid w:val="003E703F"/>
    <w:rsid w:val="003E79F3"/>
    <w:rsid w:val="003F044B"/>
    <w:rsid w:val="003F0FB7"/>
    <w:rsid w:val="003F3E00"/>
    <w:rsid w:val="003F65AA"/>
    <w:rsid w:val="003F7224"/>
    <w:rsid w:val="003F761B"/>
    <w:rsid w:val="004067FB"/>
    <w:rsid w:val="0041080A"/>
    <w:rsid w:val="0041235B"/>
    <w:rsid w:val="00414F33"/>
    <w:rsid w:val="00415381"/>
    <w:rsid w:val="00422F26"/>
    <w:rsid w:val="004253F7"/>
    <w:rsid w:val="004254DE"/>
    <w:rsid w:val="00425E0B"/>
    <w:rsid w:val="0043386D"/>
    <w:rsid w:val="004400FD"/>
    <w:rsid w:val="00441647"/>
    <w:rsid w:val="00441E23"/>
    <w:rsid w:val="004430FC"/>
    <w:rsid w:val="00443DD6"/>
    <w:rsid w:val="00443EC5"/>
    <w:rsid w:val="00443FA2"/>
    <w:rsid w:val="00447F27"/>
    <w:rsid w:val="00450751"/>
    <w:rsid w:val="00451873"/>
    <w:rsid w:val="0045206D"/>
    <w:rsid w:val="004537AC"/>
    <w:rsid w:val="004564A8"/>
    <w:rsid w:val="00457592"/>
    <w:rsid w:val="00457945"/>
    <w:rsid w:val="004605D6"/>
    <w:rsid w:val="004806BB"/>
    <w:rsid w:val="00484AEE"/>
    <w:rsid w:val="00485954"/>
    <w:rsid w:val="004869DC"/>
    <w:rsid w:val="00492203"/>
    <w:rsid w:val="004955D4"/>
    <w:rsid w:val="004A110D"/>
    <w:rsid w:val="004A3777"/>
    <w:rsid w:val="004A472F"/>
    <w:rsid w:val="004A6027"/>
    <w:rsid w:val="004A6324"/>
    <w:rsid w:val="004A78EB"/>
    <w:rsid w:val="004B0FFB"/>
    <w:rsid w:val="004B1A43"/>
    <w:rsid w:val="004B2A23"/>
    <w:rsid w:val="004B30E4"/>
    <w:rsid w:val="004B595A"/>
    <w:rsid w:val="004B7335"/>
    <w:rsid w:val="004C00A7"/>
    <w:rsid w:val="004C2359"/>
    <w:rsid w:val="004C23B0"/>
    <w:rsid w:val="004C2BB8"/>
    <w:rsid w:val="004C358F"/>
    <w:rsid w:val="004C4343"/>
    <w:rsid w:val="004C5370"/>
    <w:rsid w:val="004C55CC"/>
    <w:rsid w:val="004C5ED0"/>
    <w:rsid w:val="004C6DF4"/>
    <w:rsid w:val="004D0CDD"/>
    <w:rsid w:val="004D64BA"/>
    <w:rsid w:val="004D67EC"/>
    <w:rsid w:val="004D7762"/>
    <w:rsid w:val="004E0A6C"/>
    <w:rsid w:val="004E276B"/>
    <w:rsid w:val="004E3D93"/>
    <w:rsid w:val="004E6E20"/>
    <w:rsid w:val="004E7D09"/>
    <w:rsid w:val="004F2EC8"/>
    <w:rsid w:val="004F32D7"/>
    <w:rsid w:val="004F43DB"/>
    <w:rsid w:val="004F4460"/>
    <w:rsid w:val="004F4531"/>
    <w:rsid w:val="004F4BEE"/>
    <w:rsid w:val="004F67C6"/>
    <w:rsid w:val="004F67DD"/>
    <w:rsid w:val="005005A9"/>
    <w:rsid w:val="00502188"/>
    <w:rsid w:val="00502C9E"/>
    <w:rsid w:val="00504E77"/>
    <w:rsid w:val="00507483"/>
    <w:rsid w:val="00511578"/>
    <w:rsid w:val="005128A6"/>
    <w:rsid w:val="0051420B"/>
    <w:rsid w:val="005149BB"/>
    <w:rsid w:val="005153F0"/>
    <w:rsid w:val="00516A0D"/>
    <w:rsid w:val="005211F7"/>
    <w:rsid w:val="0052124A"/>
    <w:rsid w:val="00521456"/>
    <w:rsid w:val="00522DAA"/>
    <w:rsid w:val="005234C9"/>
    <w:rsid w:val="00523AED"/>
    <w:rsid w:val="00523CA9"/>
    <w:rsid w:val="00524193"/>
    <w:rsid w:val="0052713F"/>
    <w:rsid w:val="00527C11"/>
    <w:rsid w:val="00531952"/>
    <w:rsid w:val="00535FFE"/>
    <w:rsid w:val="00537EF9"/>
    <w:rsid w:val="0054152D"/>
    <w:rsid w:val="005426FC"/>
    <w:rsid w:val="0054366C"/>
    <w:rsid w:val="0054498F"/>
    <w:rsid w:val="00545121"/>
    <w:rsid w:val="00547A49"/>
    <w:rsid w:val="00551B96"/>
    <w:rsid w:val="00552EF0"/>
    <w:rsid w:val="00553F51"/>
    <w:rsid w:val="0056264E"/>
    <w:rsid w:val="00565EAB"/>
    <w:rsid w:val="005660BE"/>
    <w:rsid w:val="00566B1A"/>
    <w:rsid w:val="005710F0"/>
    <w:rsid w:val="00571160"/>
    <w:rsid w:val="00571985"/>
    <w:rsid w:val="00574BC1"/>
    <w:rsid w:val="00576541"/>
    <w:rsid w:val="0058514A"/>
    <w:rsid w:val="00587EEE"/>
    <w:rsid w:val="00592D87"/>
    <w:rsid w:val="005933A3"/>
    <w:rsid w:val="005A1228"/>
    <w:rsid w:val="005A1A71"/>
    <w:rsid w:val="005A22A6"/>
    <w:rsid w:val="005A48EF"/>
    <w:rsid w:val="005A5095"/>
    <w:rsid w:val="005A6CC3"/>
    <w:rsid w:val="005A6E64"/>
    <w:rsid w:val="005A6FCA"/>
    <w:rsid w:val="005B05C5"/>
    <w:rsid w:val="005B2542"/>
    <w:rsid w:val="005B28FB"/>
    <w:rsid w:val="005B30C1"/>
    <w:rsid w:val="005B3529"/>
    <w:rsid w:val="005B3CB9"/>
    <w:rsid w:val="005B4B2E"/>
    <w:rsid w:val="005B4FAE"/>
    <w:rsid w:val="005B7913"/>
    <w:rsid w:val="005C262B"/>
    <w:rsid w:val="005C364C"/>
    <w:rsid w:val="005C4E8B"/>
    <w:rsid w:val="005C50C2"/>
    <w:rsid w:val="005C6D48"/>
    <w:rsid w:val="005D1EE4"/>
    <w:rsid w:val="005D2642"/>
    <w:rsid w:val="005D302A"/>
    <w:rsid w:val="005D3885"/>
    <w:rsid w:val="005D3CE9"/>
    <w:rsid w:val="005E03F9"/>
    <w:rsid w:val="005E09A4"/>
    <w:rsid w:val="005E506B"/>
    <w:rsid w:val="005E6973"/>
    <w:rsid w:val="005F0395"/>
    <w:rsid w:val="005F1CB2"/>
    <w:rsid w:val="005F287C"/>
    <w:rsid w:val="005F3154"/>
    <w:rsid w:val="005F3186"/>
    <w:rsid w:val="005F3A0C"/>
    <w:rsid w:val="005F3E21"/>
    <w:rsid w:val="005F474A"/>
    <w:rsid w:val="005F4A1C"/>
    <w:rsid w:val="005F5BBF"/>
    <w:rsid w:val="005F73BE"/>
    <w:rsid w:val="00600E26"/>
    <w:rsid w:val="0060164E"/>
    <w:rsid w:val="006017FF"/>
    <w:rsid w:val="00601FBF"/>
    <w:rsid w:val="006031DE"/>
    <w:rsid w:val="006037D4"/>
    <w:rsid w:val="006039F6"/>
    <w:rsid w:val="006049F1"/>
    <w:rsid w:val="00611A08"/>
    <w:rsid w:val="00612C1C"/>
    <w:rsid w:val="00613FF5"/>
    <w:rsid w:val="006143D1"/>
    <w:rsid w:val="0061457B"/>
    <w:rsid w:val="00614757"/>
    <w:rsid w:val="00617E07"/>
    <w:rsid w:val="00621509"/>
    <w:rsid w:val="006229A6"/>
    <w:rsid w:val="00623C1D"/>
    <w:rsid w:val="0062467F"/>
    <w:rsid w:val="006259B7"/>
    <w:rsid w:val="00626A27"/>
    <w:rsid w:val="006313E4"/>
    <w:rsid w:val="00633445"/>
    <w:rsid w:val="00637604"/>
    <w:rsid w:val="0064038A"/>
    <w:rsid w:val="006410A3"/>
    <w:rsid w:val="00643A67"/>
    <w:rsid w:val="00644667"/>
    <w:rsid w:val="00644A9A"/>
    <w:rsid w:val="006453D1"/>
    <w:rsid w:val="00645517"/>
    <w:rsid w:val="006456A1"/>
    <w:rsid w:val="0064620D"/>
    <w:rsid w:val="00646D7C"/>
    <w:rsid w:val="00652F91"/>
    <w:rsid w:val="00655857"/>
    <w:rsid w:val="0065721A"/>
    <w:rsid w:val="00657799"/>
    <w:rsid w:val="00657FBD"/>
    <w:rsid w:val="00662D0C"/>
    <w:rsid w:val="00665B8B"/>
    <w:rsid w:val="00667EEF"/>
    <w:rsid w:val="006705DA"/>
    <w:rsid w:val="006724C7"/>
    <w:rsid w:val="0067404D"/>
    <w:rsid w:val="00674FEE"/>
    <w:rsid w:val="006758ED"/>
    <w:rsid w:val="006807EB"/>
    <w:rsid w:val="006808C3"/>
    <w:rsid w:val="00680A8D"/>
    <w:rsid w:val="00680FAF"/>
    <w:rsid w:val="006830B9"/>
    <w:rsid w:val="00687345"/>
    <w:rsid w:val="0069124E"/>
    <w:rsid w:val="00691699"/>
    <w:rsid w:val="006927BC"/>
    <w:rsid w:val="006942FC"/>
    <w:rsid w:val="0069471E"/>
    <w:rsid w:val="00695996"/>
    <w:rsid w:val="00696224"/>
    <w:rsid w:val="006A08CC"/>
    <w:rsid w:val="006A1EB0"/>
    <w:rsid w:val="006A267F"/>
    <w:rsid w:val="006A2E41"/>
    <w:rsid w:val="006A309C"/>
    <w:rsid w:val="006A4072"/>
    <w:rsid w:val="006A5973"/>
    <w:rsid w:val="006B0017"/>
    <w:rsid w:val="006B4E4C"/>
    <w:rsid w:val="006B6715"/>
    <w:rsid w:val="006B7E52"/>
    <w:rsid w:val="006C1046"/>
    <w:rsid w:val="006C120D"/>
    <w:rsid w:val="006C19C9"/>
    <w:rsid w:val="006C3D2D"/>
    <w:rsid w:val="006C5C94"/>
    <w:rsid w:val="006D0A5A"/>
    <w:rsid w:val="006D0BB3"/>
    <w:rsid w:val="006D0FC3"/>
    <w:rsid w:val="006D119A"/>
    <w:rsid w:val="006D3608"/>
    <w:rsid w:val="006D3F05"/>
    <w:rsid w:val="006D570B"/>
    <w:rsid w:val="006D5994"/>
    <w:rsid w:val="006D63EB"/>
    <w:rsid w:val="006D63FD"/>
    <w:rsid w:val="006D675B"/>
    <w:rsid w:val="006D6B01"/>
    <w:rsid w:val="006E17A7"/>
    <w:rsid w:val="006E33BA"/>
    <w:rsid w:val="006E34BA"/>
    <w:rsid w:val="006E3886"/>
    <w:rsid w:val="006E3CC5"/>
    <w:rsid w:val="006E4791"/>
    <w:rsid w:val="006E48FD"/>
    <w:rsid w:val="006E55A6"/>
    <w:rsid w:val="006F09F0"/>
    <w:rsid w:val="006F16CE"/>
    <w:rsid w:val="006F18BA"/>
    <w:rsid w:val="006F2519"/>
    <w:rsid w:val="006F28D0"/>
    <w:rsid w:val="006F380A"/>
    <w:rsid w:val="006F583A"/>
    <w:rsid w:val="006F616D"/>
    <w:rsid w:val="00700D64"/>
    <w:rsid w:val="00700DCF"/>
    <w:rsid w:val="00703B70"/>
    <w:rsid w:val="0070439F"/>
    <w:rsid w:val="00705C27"/>
    <w:rsid w:val="00705D28"/>
    <w:rsid w:val="007066EF"/>
    <w:rsid w:val="007067AE"/>
    <w:rsid w:val="007071FB"/>
    <w:rsid w:val="00712154"/>
    <w:rsid w:val="007127C9"/>
    <w:rsid w:val="00713C15"/>
    <w:rsid w:val="00715B0F"/>
    <w:rsid w:val="00717B67"/>
    <w:rsid w:val="00720152"/>
    <w:rsid w:val="0072044C"/>
    <w:rsid w:val="00723575"/>
    <w:rsid w:val="00723906"/>
    <w:rsid w:val="00725542"/>
    <w:rsid w:val="007257F8"/>
    <w:rsid w:val="007263C4"/>
    <w:rsid w:val="0073132D"/>
    <w:rsid w:val="00731A02"/>
    <w:rsid w:val="00731A18"/>
    <w:rsid w:val="00733298"/>
    <w:rsid w:val="00735534"/>
    <w:rsid w:val="00736C49"/>
    <w:rsid w:val="0074050F"/>
    <w:rsid w:val="00741283"/>
    <w:rsid w:val="00745A3B"/>
    <w:rsid w:val="007470E3"/>
    <w:rsid w:val="00747F17"/>
    <w:rsid w:val="007502E0"/>
    <w:rsid w:val="0075138F"/>
    <w:rsid w:val="00751DAC"/>
    <w:rsid w:val="007558BA"/>
    <w:rsid w:val="007571E0"/>
    <w:rsid w:val="00762530"/>
    <w:rsid w:val="00762CFD"/>
    <w:rsid w:val="00763112"/>
    <w:rsid w:val="00764AE0"/>
    <w:rsid w:val="00766169"/>
    <w:rsid w:val="00766F7F"/>
    <w:rsid w:val="0076707A"/>
    <w:rsid w:val="00770610"/>
    <w:rsid w:val="0077125A"/>
    <w:rsid w:val="00774008"/>
    <w:rsid w:val="00774606"/>
    <w:rsid w:val="00774E8B"/>
    <w:rsid w:val="00776B2F"/>
    <w:rsid w:val="00780BAC"/>
    <w:rsid w:val="0078117F"/>
    <w:rsid w:val="00781743"/>
    <w:rsid w:val="007818CB"/>
    <w:rsid w:val="00781D1D"/>
    <w:rsid w:val="00783464"/>
    <w:rsid w:val="007846F5"/>
    <w:rsid w:val="0078505A"/>
    <w:rsid w:val="00785282"/>
    <w:rsid w:val="007862B6"/>
    <w:rsid w:val="00787101"/>
    <w:rsid w:val="00787E64"/>
    <w:rsid w:val="0079013F"/>
    <w:rsid w:val="00792C23"/>
    <w:rsid w:val="00793E0A"/>
    <w:rsid w:val="007958A9"/>
    <w:rsid w:val="0079650C"/>
    <w:rsid w:val="00797200"/>
    <w:rsid w:val="00797DDD"/>
    <w:rsid w:val="007A1D5D"/>
    <w:rsid w:val="007A1D77"/>
    <w:rsid w:val="007A1F7A"/>
    <w:rsid w:val="007A38D1"/>
    <w:rsid w:val="007B07FD"/>
    <w:rsid w:val="007B1290"/>
    <w:rsid w:val="007B37D2"/>
    <w:rsid w:val="007B4B3F"/>
    <w:rsid w:val="007B7DA2"/>
    <w:rsid w:val="007C0322"/>
    <w:rsid w:val="007C0B7A"/>
    <w:rsid w:val="007C3A46"/>
    <w:rsid w:val="007C774C"/>
    <w:rsid w:val="007D1464"/>
    <w:rsid w:val="007D32BE"/>
    <w:rsid w:val="007D397D"/>
    <w:rsid w:val="007D39AB"/>
    <w:rsid w:val="007D3F09"/>
    <w:rsid w:val="007D595F"/>
    <w:rsid w:val="007D6AAB"/>
    <w:rsid w:val="007D6E21"/>
    <w:rsid w:val="007D7A11"/>
    <w:rsid w:val="007E0AC9"/>
    <w:rsid w:val="007E187B"/>
    <w:rsid w:val="007E2E30"/>
    <w:rsid w:val="007E3125"/>
    <w:rsid w:val="007E3B4B"/>
    <w:rsid w:val="007E4A59"/>
    <w:rsid w:val="007E582B"/>
    <w:rsid w:val="007F1462"/>
    <w:rsid w:val="007F1AAE"/>
    <w:rsid w:val="0080066C"/>
    <w:rsid w:val="00803D44"/>
    <w:rsid w:val="00804C40"/>
    <w:rsid w:val="0080785B"/>
    <w:rsid w:val="008103FD"/>
    <w:rsid w:val="00812720"/>
    <w:rsid w:val="008136FA"/>
    <w:rsid w:val="00814682"/>
    <w:rsid w:val="008148F6"/>
    <w:rsid w:val="00814D38"/>
    <w:rsid w:val="00816923"/>
    <w:rsid w:val="008173BC"/>
    <w:rsid w:val="00817B00"/>
    <w:rsid w:val="008222B4"/>
    <w:rsid w:val="00826B00"/>
    <w:rsid w:val="00830378"/>
    <w:rsid w:val="00832FCA"/>
    <w:rsid w:val="00833418"/>
    <w:rsid w:val="00833AAB"/>
    <w:rsid w:val="00834D65"/>
    <w:rsid w:val="0083534E"/>
    <w:rsid w:val="00836410"/>
    <w:rsid w:val="00836D36"/>
    <w:rsid w:val="00837CED"/>
    <w:rsid w:val="00844E48"/>
    <w:rsid w:val="00847F87"/>
    <w:rsid w:val="00852665"/>
    <w:rsid w:val="00854269"/>
    <w:rsid w:val="00855FF2"/>
    <w:rsid w:val="00857F07"/>
    <w:rsid w:val="0086090F"/>
    <w:rsid w:val="00861A99"/>
    <w:rsid w:val="008621F5"/>
    <w:rsid w:val="00862BBF"/>
    <w:rsid w:val="00863FD8"/>
    <w:rsid w:val="008679DD"/>
    <w:rsid w:val="008701D7"/>
    <w:rsid w:val="00871C98"/>
    <w:rsid w:val="008723A5"/>
    <w:rsid w:val="0087317B"/>
    <w:rsid w:val="00880799"/>
    <w:rsid w:val="0088379F"/>
    <w:rsid w:val="00885C56"/>
    <w:rsid w:val="008862C5"/>
    <w:rsid w:val="00886731"/>
    <w:rsid w:val="00886842"/>
    <w:rsid w:val="00887BF8"/>
    <w:rsid w:val="008912FA"/>
    <w:rsid w:val="00891511"/>
    <w:rsid w:val="00892DF7"/>
    <w:rsid w:val="00895BFF"/>
    <w:rsid w:val="00895C65"/>
    <w:rsid w:val="00897493"/>
    <w:rsid w:val="008A0198"/>
    <w:rsid w:val="008A0502"/>
    <w:rsid w:val="008A233A"/>
    <w:rsid w:val="008A35FA"/>
    <w:rsid w:val="008A399E"/>
    <w:rsid w:val="008A40C5"/>
    <w:rsid w:val="008A4690"/>
    <w:rsid w:val="008A515A"/>
    <w:rsid w:val="008A69D4"/>
    <w:rsid w:val="008A7409"/>
    <w:rsid w:val="008B1295"/>
    <w:rsid w:val="008B1CBB"/>
    <w:rsid w:val="008B1F7D"/>
    <w:rsid w:val="008C0C9D"/>
    <w:rsid w:val="008C30E0"/>
    <w:rsid w:val="008C3E8A"/>
    <w:rsid w:val="008C4DF7"/>
    <w:rsid w:val="008D068B"/>
    <w:rsid w:val="008D7682"/>
    <w:rsid w:val="008D7E90"/>
    <w:rsid w:val="008E0403"/>
    <w:rsid w:val="008E10C2"/>
    <w:rsid w:val="008E35AB"/>
    <w:rsid w:val="008E3EF0"/>
    <w:rsid w:val="008E4611"/>
    <w:rsid w:val="008E4A87"/>
    <w:rsid w:val="008E588F"/>
    <w:rsid w:val="008E61E6"/>
    <w:rsid w:val="008E6757"/>
    <w:rsid w:val="008F1623"/>
    <w:rsid w:val="008F1CDE"/>
    <w:rsid w:val="008F4334"/>
    <w:rsid w:val="008F7502"/>
    <w:rsid w:val="008F768C"/>
    <w:rsid w:val="00901C06"/>
    <w:rsid w:val="0090619A"/>
    <w:rsid w:val="009102D0"/>
    <w:rsid w:val="009114F1"/>
    <w:rsid w:val="00911E41"/>
    <w:rsid w:val="00914293"/>
    <w:rsid w:val="00917AB0"/>
    <w:rsid w:val="00920705"/>
    <w:rsid w:val="00921C30"/>
    <w:rsid w:val="00923758"/>
    <w:rsid w:val="00924AFA"/>
    <w:rsid w:val="00925572"/>
    <w:rsid w:val="00926A08"/>
    <w:rsid w:val="009278BD"/>
    <w:rsid w:val="009302DE"/>
    <w:rsid w:val="00936363"/>
    <w:rsid w:val="00937F07"/>
    <w:rsid w:val="0094105E"/>
    <w:rsid w:val="0094111D"/>
    <w:rsid w:val="00941851"/>
    <w:rsid w:val="00942993"/>
    <w:rsid w:val="00943A8D"/>
    <w:rsid w:val="009460B4"/>
    <w:rsid w:val="009463B6"/>
    <w:rsid w:val="009469F1"/>
    <w:rsid w:val="00946AF5"/>
    <w:rsid w:val="00946F8B"/>
    <w:rsid w:val="00947644"/>
    <w:rsid w:val="0095053E"/>
    <w:rsid w:val="009518A4"/>
    <w:rsid w:val="009528C4"/>
    <w:rsid w:val="00953356"/>
    <w:rsid w:val="0095366B"/>
    <w:rsid w:val="00953F86"/>
    <w:rsid w:val="0095431F"/>
    <w:rsid w:val="00954D5F"/>
    <w:rsid w:val="00957B28"/>
    <w:rsid w:val="00957D2A"/>
    <w:rsid w:val="00963422"/>
    <w:rsid w:val="0096377E"/>
    <w:rsid w:val="009654DA"/>
    <w:rsid w:val="00965B3E"/>
    <w:rsid w:val="009660BC"/>
    <w:rsid w:val="00966DBD"/>
    <w:rsid w:val="009676C4"/>
    <w:rsid w:val="00970267"/>
    <w:rsid w:val="00970EEF"/>
    <w:rsid w:val="00972256"/>
    <w:rsid w:val="009727BF"/>
    <w:rsid w:val="00972FC0"/>
    <w:rsid w:val="00973B41"/>
    <w:rsid w:val="00974001"/>
    <w:rsid w:val="009741D0"/>
    <w:rsid w:val="00974215"/>
    <w:rsid w:val="009754A9"/>
    <w:rsid w:val="00975742"/>
    <w:rsid w:val="00976B8F"/>
    <w:rsid w:val="00977763"/>
    <w:rsid w:val="00977F43"/>
    <w:rsid w:val="00980044"/>
    <w:rsid w:val="0098272F"/>
    <w:rsid w:val="00983050"/>
    <w:rsid w:val="009842FD"/>
    <w:rsid w:val="0098452A"/>
    <w:rsid w:val="009853DC"/>
    <w:rsid w:val="009862D8"/>
    <w:rsid w:val="00987546"/>
    <w:rsid w:val="009876F8"/>
    <w:rsid w:val="0098799F"/>
    <w:rsid w:val="0099023C"/>
    <w:rsid w:val="00991482"/>
    <w:rsid w:val="00992009"/>
    <w:rsid w:val="0099682A"/>
    <w:rsid w:val="00996A28"/>
    <w:rsid w:val="00996ABA"/>
    <w:rsid w:val="009A3FE2"/>
    <w:rsid w:val="009A4798"/>
    <w:rsid w:val="009A69F6"/>
    <w:rsid w:val="009A7FAB"/>
    <w:rsid w:val="009B1779"/>
    <w:rsid w:val="009B3F42"/>
    <w:rsid w:val="009B4BD5"/>
    <w:rsid w:val="009B5692"/>
    <w:rsid w:val="009B578D"/>
    <w:rsid w:val="009B777C"/>
    <w:rsid w:val="009C0C23"/>
    <w:rsid w:val="009C1869"/>
    <w:rsid w:val="009C50A7"/>
    <w:rsid w:val="009C59F1"/>
    <w:rsid w:val="009C711A"/>
    <w:rsid w:val="009C7CDA"/>
    <w:rsid w:val="009C7E99"/>
    <w:rsid w:val="009D03C2"/>
    <w:rsid w:val="009D2C7F"/>
    <w:rsid w:val="009D66C8"/>
    <w:rsid w:val="009D6CF2"/>
    <w:rsid w:val="009D74CB"/>
    <w:rsid w:val="009E040D"/>
    <w:rsid w:val="009E561C"/>
    <w:rsid w:val="009F1E5C"/>
    <w:rsid w:val="009F20DB"/>
    <w:rsid w:val="009F3CEB"/>
    <w:rsid w:val="009F43B8"/>
    <w:rsid w:val="009F57C2"/>
    <w:rsid w:val="00A00247"/>
    <w:rsid w:val="00A005F7"/>
    <w:rsid w:val="00A01A54"/>
    <w:rsid w:val="00A021D1"/>
    <w:rsid w:val="00A022DF"/>
    <w:rsid w:val="00A02920"/>
    <w:rsid w:val="00A02A9F"/>
    <w:rsid w:val="00A03EA5"/>
    <w:rsid w:val="00A03F3C"/>
    <w:rsid w:val="00A03F45"/>
    <w:rsid w:val="00A04ADB"/>
    <w:rsid w:val="00A0531F"/>
    <w:rsid w:val="00A05505"/>
    <w:rsid w:val="00A0596C"/>
    <w:rsid w:val="00A0628B"/>
    <w:rsid w:val="00A06E63"/>
    <w:rsid w:val="00A07397"/>
    <w:rsid w:val="00A07737"/>
    <w:rsid w:val="00A101AA"/>
    <w:rsid w:val="00A10CA6"/>
    <w:rsid w:val="00A11273"/>
    <w:rsid w:val="00A1397A"/>
    <w:rsid w:val="00A14481"/>
    <w:rsid w:val="00A1449B"/>
    <w:rsid w:val="00A20A53"/>
    <w:rsid w:val="00A21171"/>
    <w:rsid w:val="00A217A4"/>
    <w:rsid w:val="00A25D9A"/>
    <w:rsid w:val="00A26A50"/>
    <w:rsid w:val="00A277F7"/>
    <w:rsid w:val="00A30747"/>
    <w:rsid w:val="00A314D4"/>
    <w:rsid w:val="00A32DBA"/>
    <w:rsid w:val="00A33031"/>
    <w:rsid w:val="00A344E7"/>
    <w:rsid w:val="00A36662"/>
    <w:rsid w:val="00A37095"/>
    <w:rsid w:val="00A37EDD"/>
    <w:rsid w:val="00A404E6"/>
    <w:rsid w:val="00A41238"/>
    <w:rsid w:val="00A415D7"/>
    <w:rsid w:val="00A4184D"/>
    <w:rsid w:val="00A42C33"/>
    <w:rsid w:val="00A477E5"/>
    <w:rsid w:val="00A47AFE"/>
    <w:rsid w:val="00A51F8C"/>
    <w:rsid w:val="00A52008"/>
    <w:rsid w:val="00A5227D"/>
    <w:rsid w:val="00A52FE6"/>
    <w:rsid w:val="00A57678"/>
    <w:rsid w:val="00A637EE"/>
    <w:rsid w:val="00A63D21"/>
    <w:rsid w:val="00A66B79"/>
    <w:rsid w:val="00A67128"/>
    <w:rsid w:val="00A707EB"/>
    <w:rsid w:val="00A7119D"/>
    <w:rsid w:val="00A71BDC"/>
    <w:rsid w:val="00A7204A"/>
    <w:rsid w:val="00A72EE2"/>
    <w:rsid w:val="00A73C42"/>
    <w:rsid w:val="00A742D5"/>
    <w:rsid w:val="00A74A91"/>
    <w:rsid w:val="00A74ECB"/>
    <w:rsid w:val="00A75125"/>
    <w:rsid w:val="00A75608"/>
    <w:rsid w:val="00A75C22"/>
    <w:rsid w:val="00A77E07"/>
    <w:rsid w:val="00A81D0E"/>
    <w:rsid w:val="00A87A78"/>
    <w:rsid w:val="00A87F38"/>
    <w:rsid w:val="00A91E1A"/>
    <w:rsid w:val="00A950A9"/>
    <w:rsid w:val="00A95640"/>
    <w:rsid w:val="00A96219"/>
    <w:rsid w:val="00A969BF"/>
    <w:rsid w:val="00A97D2A"/>
    <w:rsid w:val="00AA0827"/>
    <w:rsid w:val="00AA5F64"/>
    <w:rsid w:val="00AB0833"/>
    <w:rsid w:val="00AB15D8"/>
    <w:rsid w:val="00AB26B1"/>
    <w:rsid w:val="00AB2F22"/>
    <w:rsid w:val="00AB3E0C"/>
    <w:rsid w:val="00AB4346"/>
    <w:rsid w:val="00AB4D91"/>
    <w:rsid w:val="00AC34E9"/>
    <w:rsid w:val="00AC6AA3"/>
    <w:rsid w:val="00AC6CCA"/>
    <w:rsid w:val="00AC767C"/>
    <w:rsid w:val="00AC7BB7"/>
    <w:rsid w:val="00AC7EBA"/>
    <w:rsid w:val="00AD2205"/>
    <w:rsid w:val="00AD2375"/>
    <w:rsid w:val="00AD253C"/>
    <w:rsid w:val="00AD45E0"/>
    <w:rsid w:val="00AD4DFD"/>
    <w:rsid w:val="00AD5A99"/>
    <w:rsid w:val="00AD6F9D"/>
    <w:rsid w:val="00AD7830"/>
    <w:rsid w:val="00AE0927"/>
    <w:rsid w:val="00AE0F84"/>
    <w:rsid w:val="00AE23D6"/>
    <w:rsid w:val="00AE4AF6"/>
    <w:rsid w:val="00AE5080"/>
    <w:rsid w:val="00AE5B18"/>
    <w:rsid w:val="00AE7471"/>
    <w:rsid w:val="00AF37D1"/>
    <w:rsid w:val="00AF4D3C"/>
    <w:rsid w:val="00AF5D58"/>
    <w:rsid w:val="00AF5F9D"/>
    <w:rsid w:val="00AF6998"/>
    <w:rsid w:val="00B00267"/>
    <w:rsid w:val="00B0075E"/>
    <w:rsid w:val="00B01829"/>
    <w:rsid w:val="00B05E01"/>
    <w:rsid w:val="00B06D1A"/>
    <w:rsid w:val="00B10ECC"/>
    <w:rsid w:val="00B111C3"/>
    <w:rsid w:val="00B11AC6"/>
    <w:rsid w:val="00B127DD"/>
    <w:rsid w:val="00B14FC0"/>
    <w:rsid w:val="00B15384"/>
    <w:rsid w:val="00B22ECA"/>
    <w:rsid w:val="00B268DE"/>
    <w:rsid w:val="00B33633"/>
    <w:rsid w:val="00B3560E"/>
    <w:rsid w:val="00B377BB"/>
    <w:rsid w:val="00B37E6F"/>
    <w:rsid w:val="00B37F19"/>
    <w:rsid w:val="00B426C5"/>
    <w:rsid w:val="00B44C32"/>
    <w:rsid w:val="00B45F8F"/>
    <w:rsid w:val="00B46D1A"/>
    <w:rsid w:val="00B53EE9"/>
    <w:rsid w:val="00B54939"/>
    <w:rsid w:val="00B54FD1"/>
    <w:rsid w:val="00B55C54"/>
    <w:rsid w:val="00B55E1A"/>
    <w:rsid w:val="00B55FA8"/>
    <w:rsid w:val="00B579CE"/>
    <w:rsid w:val="00B64C06"/>
    <w:rsid w:val="00B66CB8"/>
    <w:rsid w:val="00B70A6E"/>
    <w:rsid w:val="00B713BB"/>
    <w:rsid w:val="00B71CA7"/>
    <w:rsid w:val="00B72D64"/>
    <w:rsid w:val="00B7490D"/>
    <w:rsid w:val="00B760C7"/>
    <w:rsid w:val="00B76A4A"/>
    <w:rsid w:val="00B76E59"/>
    <w:rsid w:val="00B80238"/>
    <w:rsid w:val="00B80DA4"/>
    <w:rsid w:val="00B828C2"/>
    <w:rsid w:val="00B82BBA"/>
    <w:rsid w:val="00B83BD8"/>
    <w:rsid w:val="00B843D8"/>
    <w:rsid w:val="00B84520"/>
    <w:rsid w:val="00B85229"/>
    <w:rsid w:val="00B85C10"/>
    <w:rsid w:val="00B86C73"/>
    <w:rsid w:val="00B86D81"/>
    <w:rsid w:val="00B90A5E"/>
    <w:rsid w:val="00B91190"/>
    <w:rsid w:val="00B93121"/>
    <w:rsid w:val="00B96319"/>
    <w:rsid w:val="00B96A73"/>
    <w:rsid w:val="00B97865"/>
    <w:rsid w:val="00BA2018"/>
    <w:rsid w:val="00BA33E6"/>
    <w:rsid w:val="00BA4819"/>
    <w:rsid w:val="00BA70AC"/>
    <w:rsid w:val="00BA71FD"/>
    <w:rsid w:val="00BA7E35"/>
    <w:rsid w:val="00BB27BE"/>
    <w:rsid w:val="00BB5545"/>
    <w:rsid w:val="00BB6906"/>
    <w:rsid w:val="00BB7142"/>
    <w:rsid w:val="00BB7D43"/>
    <w:rsid w:val="00BC0337"/>
    <w:rsid w:val="00BC069E"/>
    <w:rsid w:val="00BC08E8"/>
    <w:rsid w:val="00BC1578"/>
    <w:rsid w:val="00BC2155"/>
    <w:rsid w:val="00BC32A4"/>
    <w:rsid w:val="00BC4656"/>
    <w:rsid w:val="00BC4D50"/>
    <w:rsid w:val="00BC55F4"/>
    <w:rsid w:val="00BC5A19"/>
    <w:rsid w:val="00BD2632"/>
    <w:rsid w:val="00BD4FCF"/>
    <w:rsid w:val="00BD66AE"/>
    <w:rsid w:val="00BD6E35"/>
    <w:rsid w:val="00BE2CA7"/>
    <w:rsid w:val="00BE3388"/>
    <w:rsid w:val="00BE45D7"/>
    <w:rsid w:val="00BE5B4C"/>
    <w:rsid w:val="00BE5CF4"/>
    <w:rsid w:val="00BE6D83"/>
    <w:rsid w:val="00C02225"/>
    <w:rsid w:val="00C035A2"/>
    <w:rsid w:val="00C0382F"/>
    <w:rsid w:val="00C06154"/>
    <w:rsid w:val="00C06D2A"/>
    <w:rsid w:val="00C07DED"/>
    <w:rsid w:val="00C10897"/>
    <w:rsid w:val="00C1171C"/>
    <w:rsid w:val="00C11FD1"/>
    <w:rsid w:val="00C12070"/>
    <w:rsid w:val="00C1268A"/>
    <w:rsid w:val="00C15D91"/>
    <w:rsid w:val="00C16994"/>
    <w:rsid w:val="00C17221"/>
    <w:rsid w:val="00C172EB"/>
    <w:rsid w:val="00C1766D"/>
    <w:rsid w:val="00C20F40"/>
    <w:rsid w:val="00C24280"/>
    <w:rsid w:val="00C24735"/>
    <w:rsid w:val="00C266BE"/>
    <w:rsid w:val="00C315D7"/>
    <w:rsid w:val="00C32B05"/>
    <w:rsid w:val="00C33246"/>
    <w:rsid w:val="00C35D00"/>
    <w:rsid w:val="00C37F75"/>
    <w:rsid w:val="00C40D54"/>
    <w:rsid w:val="00C448ED"/>
    <w:rsid w:val="00C46D77"/>
    <w:rsid w:val="00C50478"/>
    <w:rsid w:val="00C53D39"/>
    <w:rsid w:val="00C53F52"/>
    <w:rsid w:val="00C60CC0"/>
    <w:rsid w:val="00C6101A"/>
    <w:rsid w:val="00C61A17"/>
    <w:rsid w:val="00C61FD7"/>
    <w:rsid w:val="00C6205B"/>
    <w:rsid w:val="00C62295"/>
    <w:rsid w:val="00C631A4"/>
    <w:rsid w:val="00C639D7"/>
    <w:rsid w:val="00C7320B"/>
    <w:rsid w:val="00C73BB4"/>
    <w:rsid w:val="00C73CCF"/>
    <w:rsid w:val="00C745C5"/>
    <w:rsid w:val="00C74BDE"/>
    <w:rsid w:val="00C7654B"/>
    <w:rsid w:val="00C83696"/>
    <w:rsid w:val="00C868E8"/>
    <w:rsid w:val="00C90B5D"/>
    <w:rsid w:val="00C92A11"/>
    <w:rsid w:val="00C93C1C"/>
    <w:rsid w:val="00C94C14"/>
    <w:rsid w:val="00C94F72"/>
    <w:rsid w:val="00C95710"/>
    <w:rsid w:val="00C96C8D"/>
    <w:rsid w:val="00CA1C24"/>
    <w:rsid w:val="00CA4BDA"/>
    <w:rsid w:val="00CA7D5A"/>
    <w:rsid w:val="00CB28ED"/>
    <w:rsid w:val="00CB3218"/>
    <w:rsid w:val="00CB4FE7"/>
    <w:rsid w:val="00CB5AD8"/>
    <w:rsid w:val="00CB5C23"/>
    <w:rsid w:val="00CB5EC8"/>
    <w:rsid w:val="00CB61BC"/>
    <w:rsid w:val="00CC03E7"/>
    <w:rsid w:val="00CC1860"/>
    <w:rsid w:val="00CC2861"/>
    <w:rsid w:val="00CC323F"/>
    <w:rsid w:val="00CC3810"/>
    <w:rsid w:val="00CC4B03"/>
    <w:rsid w:val="00CC6D2A"/>
    <w:rsid w:val="00CD02F9"/>
    <w:rsid w:val="00CD278E"/>
    <w:rsid w:val="00CD390C"/>
    <w:rsid w:val="00CD67EA"/>
    <w:rsid w:val="00CD7AFC"/>
    <w:rsid w:val="00CD7E8C"/>
    <w:rsid w:val="00CE115C"/>
    <w:rsid w:val="00CE1AEC"/>
    <w:rsid w:val="00CE2633"/>
    <w:rsid w:val="00CE2636"/>
    <w:rsid w:val="00CE2BEC"/>
    <w:rsid w:val="00CE2E5C"/>
    <w:rsid w:val="00CE2EBF"/>
    <w:rsid w:val="00CE3270"/>
    <w:rsid w:val="00CE3715"/>
    <w:rsid w:val="00CE3B90"/>
    <w:rsid w:val="00CE4E9D"/>
    <w:rsid w:val="00CE6F99"/>
    <w:rsid w:val="00CE7822"/>
    <w:rsid w:val="00CF103E"/>
    <w:rsid w:val="00CF3C24"/>
    <w:rsid w:val="00CF3DFF"/>
    <w:rsid w:val="00CF4214"/>
    <w:rsid w:val="00CF671B"/>
    <w:rsid w:val="00D0293C"/>
    <w:rsid w:val="00D0331B"/>
    <w:rsid w:val="00D040B4"/>
    <w:rsid w:val="00D04E1C"/>
    <w:rsid w:val="00D04E1F"/>
    <w:rsid w:val="00D07052"/>
    <w:rsid w:val="00D10077"/>
    <w:rsid w:val="00D10CE1"/>
    <w:rsid w:val="00D11411"/>
    <w:rsid w:val="00D12D6B"/>
    <w:rsid w:val="00D134F2"/>
    <w:rsid w:val="00D137C9"/>
    <w:rsid w:val="00D13B59"/>
    <w:rsid w:val="00D13D25"/>
    <w:rsid w:val="00D141A2"/>
    <w:rsid w:val="00D144F1"/>
    <w:rsid w:val="00D15366"/>
    <w:rsid w:val="00D15456"/>
    <w:rsid w:val="00D17B37"/>
    <w:rsid w:val="00D17DEC"/>
    <w:rsid w:val="00D17F8E"/>
    <w:rsid w:val="00D21450"/>
    <w:rsid w:val="00D23961"/>
    <w:rsid w:val="00D257A8"/>
    <w:rsid w:val="00D33021"/>
    <w:rsid w:val="00D35F82"/>
    <w:rsid w:val="00D35FF0"/>
    <w:rsid w:val="00D40064"/>
    <w:rsid w:val="00D4178C"/>
    <w:rsid w:val="00D42A17"/>
    <w:rsid w:val="00D47B63"/>
    <w:rsid w:val="00D47CD8"/>
    <w:rsid w:val="00D51F05"/>
    <w:rsid w:val="00D56173"/>
    <w:rsid w:val="00D618C7"/>
    <w:rsid w:val="00D62A6C"/>
    <w:rsid w:val="00D714ED"/>
    <w:rsid w:val="00D72CFB"/>
    <w:rsid w:val="00D72D0E"/>
    <w:rsid w:val="00D736DD"/>
    <w:rsid w:val="00D74293"/>
    <w:rsid w:val="00D74D3C"/>
    <w:rsid w:val="00D7554A"/>
    <w:rsid w:val="00D75E08"/>
    <w:rsid w:val="00D76D98"/>
    <w:rsid w:val="00D77027"/>
    <w:rsid w:val="00D80013"/>
    <w:rsid w:val="00D8143C"/>
    <w:rsid w:val="00D83403"/>
    <w:rsid w:val="00D839C8"/>
    <w:rsid w:val="00D8499D"/>
    <w:rsid w:val="00D91C59"/>
    <w:rsid w:val="00D92234"/>
    <w:rsid w:val="00D92B8C"/>
    <w:rsid w:val="00D9314E"/>
    <w:rsid w:val="00D937DD"/>
    <w:rsid w:val="00D94737"/>
    <w:rsid w:val="00D97308"/>
    <w:rsid w:val="00DA1DF8"/>
    <w:rsid w:val="00DA2301"/>
    <w:rsid w:val="00DA2510"/>
    <w:rsid w:val="00DA3D60"/>
    <w:rsid w:val="00DA4192"/>
    <w:rsid w:val="00DA4241"/>
    <w:rsid w:val="00DA4C29"/>
    <w:rsid w:val="00DA5A42"/>
    <w:rsid w:val="00DA61A8"/>
    <w:rsid w:val="00DA681E"/>
    <w:rsid w:val="00DA709B"/>
    <w:rsid w:val="00DA77B7"/>
    <w:rsid w:val="00DB011F"/>
    <w:rsid w:val="00DB1D22"/>
    <w:rsid w:val="00DB320F"/>
    <w:rsid w:val="00DB38F8"/>
    <w:rsid w:val="00DB3EAF"/>
    <w:rsid w:val="00DB4177"/>
    <w:rsid w:val="00DB4BC3"/>
    <w:rsid w:val="00DB64C0"/>
    <w:rsid w:val="00DB6C21"/>
    <w:rsid w:val="00DB6F00"/>
    <w:rsid w:val="00DB6F0A"/>
    <w:rsid w:val="00DC161C"/>
    <w:rsid w:val="00DC1A35"/>
    <w:rsid w:val="00DC29B3"/>
    <w:rsid w:val="00DC3005"/>
    <w:rsid w:val="00DC42D5"/>
    <w:rsid w:val="00DC4664"/>
    <w:rsid w:val="00DC4FCB"/>
    <w:rsid w:val="00DC6558"/>
    <w:rsid w:val="00DC71FF"/>
    <w:rsid w:val="00DD233F"/>
    <w:rsid w:val="00DD2727"/>
    <w:rsid w:val="00DD45F9"/>
    <w:rsid w:val="00DD4F95"/>
    <w:rsid w:val="00DD508F"/>
    <w:rsid w:val="00DD5F85"/>
    <w:rsid w:val="00DE06DF"/>
    <w:rsid w:val="00DE15BF"/>
    <w:rsid w:val="00DE26CF"/>
    <w:rsid w:val="00DE6FBB"/>
    <w:rsid w:val="00DF1140"/>
    <w:rsid w:val="00DF128F"/>
    <w:rsid w:val="00DF4445"/>
    <w:rsid w:val="00DF6414"/>
    <w:rsid w:val="00DF7234"/>
    <w:rsid w:val="00DF7A66"/>
    <w:rsid w:val="00E005B1"/>
    <w:rsid w:val="00E00A72"/>
    <w:rsid w:val="00E0266D"/>
    <w:rsid w:val="00E02CE0"/>
    <w:rsid w:val="00E041DE"/>
    <w:rsid w:val="00E05018"/>
    <w:rsid w:val="00E07AC8"/>
    <w:rsid w:val="00E1656B"/>
    <w:rsid w:val="00E17C55"/>
    <w:rsid w:val="00E223CD"/>
    <w:rsid w:val="00E22C0A"/>
    <w:rsid w:val="00E23B55"/>
    <w:rsid w:val="00E2404C"/>
    <w:rsid w:val="00E2487D"/>
    <w:rsid w:val="00E25DAC"/>
    <w:rsid w:val="00E27837"/>
    <w:rsid w:val="00E31EBB"/>
    <w:rsid w:val="00E3230F"/>
    <w:rsid w:val="00E35E69"/>
    <w:rsid w:val="00E36A33"/>
    <w:rsid w:val="00E370AC"/>
    <w:rsid w:val="00E37857"/>
    <w:rsid w:val="00E40037"/>
    <w:rsid w:val="00E4005D"/>
    <w:rsid w:val="00E425ED"/>
    <w:rsid w:val="00E45C70"/>
    <w:rsid w:val="00E4621F"/>
    <w:rsid w:val="00E50410"/>
    <w:rsid w:val="00E52CAC"/>
    <w:rsid w:val="00E52D6B"/>
    <w:rsid w:val="00E533EA"/>
    <w:rsid w:val="00E54DB8"/>
    <w:rsid w:val="00E556C7"/>
    <w:rsid w:val="00E55A36"/>
    <w:rsid w:val="00E56B5D"/>
    <w:rsid w:val="00E56DB1"/>
    <w:rsid w:val="00E60352"/>
    <w:rsid w:val="00E6167D"/>
    <w:rsid w:val="00E61F8E"/>
    <w:rsid w:val="00E639A2"/>
    <w:rsid w:val="00E6516F"/>
    <w:rsid w:val="00E66D01"/>
    <w:rsid w:val="00E71C2C"/>
    <w:rsid w:val="00E73291"/>
    <w:rsid w:val="00E73487"/>
    <w:rsid w:val="00E73E10"/>
    <w:rsid w:val="00E75614"/>
    <w:rsid w:val="00E76069"/>
    <w:rsid w:val="00E80128"/>
    <w:rsid w:val="00E80A2C"/>
    <w:rsid w:val="00E80C1C"/>
    <w:rsid w:val="00E84300"/>
    <w:rsid w:val="00E85F12"/>
    <w:rsid w:val="00E86106"/>
    <w:rsid w:val="00E86481"/>
    <w:rsid w:val="00E87774"/>
    <w:rsid w:val="00E9070A"/>
    <w:rsid w:val="00E913EA"/>
    <w:rsid w:val="00E91A15"/>
    <w:rsid w:val="00E921B5"/>
    <w:rsid w:val="00E92821"/>
    <w:rsid w:val="00E93481"/>
    <w:rsid w:val="00E94C59"/>
    <w:rsid w:val="00E96034"/>
    <w:rsid w:val="00E960A1"/>
    <w:rsid w:val="00E9633A"/>
    <w:rsid w:val="00E9744D"/>
    <w:rsid w:val="00E97FA4"/>
    <w:rsid w:val="00EA033C"/>
    <w:rsid w:val="00EA1B8E"/>
    <w:rsid w:val="00EA28DD"/>
    <w:rsid w:val="00EA2CFF"/>
    <w:rsid w:val="00EA2FCF"/>
    <w:rsid w:val="00EA4892"/>
    <w:rsid w:val="00EA6BAA"/>
    <w:rsid w:val="00EA7732"/>
    <w:rsid w:val="00EB0EB4"/>
    <w:rsid w:val="00EB0EC2"/>
    <w:rsid w:val="00EB2CAA"/>
    <w:rsid w:val="00EB413A"/>
    <w:rsid w:val="00EB55A2"/>
    <w:rsid w:val="00EB5838"/>
    <w:rsid w:val="00EB6BF9"/>
    <w:rsid w:val="00EB756C"/>
    <w:rsid w:val="00EB7BBE"/>
    <w:rsid w:val="00EB7DE2"/>
    <w:rsid w:val="00EC4254"/>
    <w:rsid w:val="00EC50BA"/>
    <w:rsid w:val="00EC5B44"/>
    <w:rsid w:val="00EC6806"/>
    <w:rsid w:val="00EC768F"/>
    <w:rsid w:val="00ED1F16"/>
    <w:rsid w:val="00ED4FC9"/>
    <w:rsid w:val="00ED56A4"/>
    <w:rsid w:val="00ED6601"/>
    <w:rsid w:val="00EE05D5"/>
    <w:rsid w:val="00EE0B81"/>
    <w:rsid w:val="00EE44B2"/>
    <w:rsid w:val="00EE462A"/>
    <w:rsid w:val="00EE5650"/>
    <w:rsid w:val="00EE7279"/>
    <w:rsid w:val="00EE7BC2"/>
    <w:rsid w:val="00EF04D9"/>
    <w:rsid w:val="00EF127E"/>
    <w:rsid w:val="00EF1D07"/>
    <w:rsid w:val="00EF2806"/>
    <w:rsid w:val="00EF2ED7"/>
    <w:rsid w:val="00EF3AF4"/>
    <w:rsid w:val="00EF3BFD"/>
    <w:rsid w:val="00EF3C86"/>
    <w:rsid w:val="00EF40C7"/>
    <w:rsid w:val="00EF4245"/>
    <w:rsid w:val="00EF7949"/>
    <w:rsid w:val="00F010EC"/>
    <w:rsid w:val="00F02FC1"/>
    <w:rsid w:val="00F061D6"/>
    <w:rsid w:val="00F108B1"/>
    <w:rsid w:val="00F129E5"/>
    <w:rsid w:val="00F1608B"/>
    <w:rsid w:val="00F17519"/>
    <w:rsid w:val="00F17B1D"/>
    <w:rsid w:val="00F205FA"/>
    <w:rsid w:val="00F22E31"/>
    <w:rsid w:val="00F243C1"/>
    <w:rsid w:val="00F24CA6"/>
    <w:rsid w:val="00F25FFA"/>
    <w:rsid w:val="00F30E07"/>
    <w:rsid w:val="00F327D7"/>
    <w:rsid w:val="00F32B64"/>
    <w:rsid w:val="00F3367E"/>
    <w:rsid w:val="00F34684"/>
    <w:rsid w:val="00F34BC4"/>
    <w:rsid w:val="00F3533E"/>
    <w:rsid w:val="00F4009C"/>
    <w:rsid w:val="00F403D5"/>
    <w:rsid w:val="00F415AC"/>
    <w:rsid w:val="00F41B80"/>
    <w:rsid w:val="00F42926"/>
    <w:rsid w:val="00F50D1D"/>
    <w:rsid w:val="00F51307"/>
    <w:rsid w:val="00F52DE4"/>
    <w:rsid w:val="00F52E48"/>
    <w:rsid w:val="00F5396A"/>
    <w:rsid w:val="00F53C62"/>
    <w:rsid w:val="00F54484"/>
    <w:rsid w:val="00F551C6"/>
    <w:rsid w:val="00F5552C"/>
    <w:rsid w:val="00F62343"/>
    <w:rsid w:val="00F639BD"/>
    <w:rsid w:val="00F63DAB"/>
    <w:rsid w:val="00F66479"/>
    <w:rsid w:val="00F66929"/>
    <w:rsid w:val="00F67AAC"/>
    <w:rsid w:val="00F67D1A"/>
    <w:rsid w:val="00F67D30"/>
    <w:rsid w:val="00F703BE"/>
    <w:rsid w:val="00F72586"/>
    <w:rsid w:val="00F733EB"/>
    <w:rsid w:val="00F73A76"/>
    <w:rsid w:val="00F742CA"/>
    <w:rsid w:val="00F749E0"/>
    <w:rsid w:val="00F75CE3"/>
    <w:rsid w:val="00F76D65"/>
    <w:rsid w:val="00F802DD"/>
    <w:rsid w:val="00F8166D"/>
    <w:rsid w:val="00F83432"/>
    <w:rsid w:val="00F83BA1"/>
    <w:rsid w:val="00F83C58"/>
    <w:rsid w:val="00F83DCA"/>
    <w:rsid w:val="00F92578"/>
    <w:rsid w:val="00F93117"/>
    <w:rsid w:val="00F939A7"/>
    <w:rsid w:val="00F961AD"/>
    <w:rsid w:val="00F96889"/>
    <w:rsid w:val="00F97B2E"/>
    <w:rsid w:val="00FA042C"/>
    <w:rsid w:val="00FA27B1"/>
    <w:rsid w:val="00FA32AC"/>
    <w:rsid w:val="00FA341B"/>
    <w:rsid w:val="00FA3A88"/>
    <w:rsid w:val="00FA5BF1"/>
    <w:rsid w:val="00FB143B"/>
    <w:rsid w:val="00FB1A8F"/>
    <w:rsid w:val="00FB1F2D"/>
    <w:rsid w:val="00FB28B1"/>
    <w:rsid w:val="00FB3B5D"/>
    <w:rsid w:val="00FB4324"/>
    <w:rsid w:val="00FC0446"/>
    <w:rsid w:val="00FC5099"/>
    <w:rsid w:val="00FC517B"/>
    <w:rsid w:val="00FC654E"/>
    <w:rsid w:val="00FC66A2"/>
    <w:rsid w:val="00FC7DFD"/>
    <w:rsid w:val="00FD03D8"/>
    <w:rsid w:val="00FD04E6"/>
    <w:rsid w:val="00FD18D1"/>
    <w:rsid w:val="00FD23D1"/>
    <w:rsid w:val="00FD278C"/>
    <w:rsid w:val="00FD39BE"/>
    <w:rsid w:val="00FD3F8A"/>
    <w:rsid w:val="00FD4861"/>
    <w:rsid w:val="00FD5855"/>
    <w:rsid w:val="00FE07B2"/>
    <w:rsid w:val="00FE5CC2"/>
    <w:rsid w:val="00FF2093"/>
    <w:rsid w:val="00FF32CB"/>
    <w:rsid w:val="00FF4AD6"/>
    <w:rsid w:val="00FF6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2F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F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2F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F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Andaloro</dc:creator>
  <cp:lastModifiedBy>Nina</cp:lastModifiedBy>
  <cp:revision>2</cp:revision>
  <dcterms:created xsi:type="dcterms:W3CDTF">2018-03-26T02:33:00Z</dcterms:created>
  <dcterms:modified xsi:type="dcterms:W3CDTF">2018-03-26T02:33:00Z</dcterms:modified>
</cp:coreProperties>
</file>